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2B4EE" w14:textId="3AEC5A54" w:rsidR="0000226D" w:rsidRPr="00433926" w:rsidRDefault="00433926" w:rsidP="00433926">
      <w:pPr>
        <w:jc w:val="center"/>
        <w:rPr>
          <w:rFonts w:ascii="Times New Roman" w:hAnsi="Times New Roman" w:cs="Times New Roman"/>
        </w:rPr>
      </w:pPr>
      <w:r w:rsidRPr="00433926">
        <w:rPr>
          <w:rFonts w:ascii="Times New Roman" w:hAnsi="Times New Roman" w:cs="Times New Roman"/>
        </w:rPr>
        <w:t>Lab 8</w:t>
      </w:r>
    </w:p>
    <w:p w14:paraId="18520A4E" w14:textId="2495E5C9" w:rsidR="00433926" w:rsidRPr="00433926" w:rsidRDefault="00433926" w:rsidP="00433926">
      <w:pPr>
        <w:jc w:val="center"/>
        <w:rPr>
          <w:rFonts w:ascii="Times New Roman" w:hAnsi="Times New Roman" w:cs="Times New Roman"/>
        </w:rPr>
      </w:pPr>
      <w:r w:rsidRPr="00433926">
        <w:rPr>
          <w:rFonts w:ascii="Times New Roman" w:hAnsi="Times New Roman" w:cs="Times New Roman"/>
        </w:rPr>
        <w:t>Name: Vu Hoang</w:t>
      </w:r>
    </w:p>
    <w:p w14:paraId="259D1E3F" w14:textId="28631564" w:rsidR="00433926" w:rsidRDefault="00433926" w:rsidP="00433926">
      <w:pPr>
        <w:jc w:val="center"/>
        <w:rPr>
          <w:rFonts w:ascii="Times New Roman" w:hAnsi="Times New Roman" w:cs="Times New Roman"/>
        </w:rPr>
      </w:pPr>
      <w:r w:rsidRPr="00433926">
        <w:rPr>
          <w:rFonts w:ascii="Times New Roman" w:hAnsi="Times New Roman" w:cs="Times New Roman"/>
        </w:rPr>
        <w:t>Student ID: SE130196</w:t>
      </w:r>
    </w:p>
    <w:p w14:paraId="7C385CA4" w14:textId="3270E84D" w:rsidR="00433926" w:rsidRDefault="00433926" w:rsidP="004339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 1:</w:t>
      </w:r>
    </w:p>
    <w:p w14:paraId="308C9B41" w14:textId="7DD6D45E" w:rsidR="00433926" w:rsidRDefault="00433926" w:rsidP="00433926">
      <w:pPr>
        <w:rPr>
          <w:rFonts w:ascii="Times New Roman" w:hAnsi="Times New Roman" w:cs="Times New Roman"/>
        </w:rPr>
      </w:pPr>
      <w:r>
        <w:drawing>
          <wp:inline distT="0" distB="0" distL="0" distR="0" wp14:anchorId="5878F580" wp14:editId="338E86D1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E0F30" w14:textId="56C547D7" w:rsidR="00433926" w:rsidRDefault="00433926" w:rsidP="00433926">
      <w:pPr>
        <w:rPr>
          <w:rFonts w:ascii="Times New Roman" w:hAnsi="Times New Roman" w:cs="Times New Roman"/>
        </w:rPr>
      </w:pPr>
      <w:r>
        <w:drawing>
          <wp:inline distT="0" distB="0" distL="0" distR="0" wp14:anchorId="2B24D6FE" wp14:editId="5C3EE735">
            <wp:extent cx="5943600" cy="33432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1EF86" w14:textId="7D79C221" w:rsidR="00433926" w:rsidRDefault="00433926" w:rsidP="00433926">
      <w:pPr>
        <w:rPr>
          <w:rFonts w:ascii="Times New Roman" w:hAnsi="Times New Roman" w:cs="Times New Roman"/>
        </w:rPr>
      </w:pPr>
      <w:r>
        <w:lastRenderedPageBreak/>
        <w:drawing>
          <wp:inline distT="0" distB="0" distL="0" distR="0" wp14:anchorId="609D08E8" wp14:editId="6C9DD177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96E97" w14:textId="04D604E4" w:rsidR="00433926" w:rsidRDefault="00433926" w:rsidP="004339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 2:</w:t>
      </w:r>
    </w:p>
    <w:p w14:paraId="218662CA" w14:textId="778DBE7B" w:rsidR="00433926" w:rsidRDefault="007229C7" w:rsidP="00433926">
      <w:pPr>
        <w:rPr>
          <w:rFonts w:ascii="Times New Roman" w:hAnsi="Times New Roman" w:cs="Times New Roman"/>
        </w:rPr>
      </w:pPr>
      <w:r>
        <w:drawing>
          <wp:inline distT="0" distB="0" distL="0" distR="0" wp14:anchorId="13D1739D" wp14:editId="00266429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ACC1B" w14:textId="36864395" w:rsidR="007229C7" w:rsidRDefault="007229C7" w:rsidP="00433926">
      <w:pPr>
        <w:rPr>
          <w:rFonts w:ascii="Times New Roman" w:hAnsi="Times New Roman" w:cs="Times New Roman"/>
        </w:rPr>
      </w:pPr>
      <w:r>
        <w:lastRenderedPageBreak/>
        <w:drawing>
          <wp:inline distT="0" distB="0" distL="0" distR="0" wp14:anchorId="57DB8A36" wp14:editId="580688FF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B1BBA" w14:textId="14CC7A06" w:rsidR="00981918" w:rsidRDefault="00981918" w:rsidP="00433926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 3:</w:t>
      </w:r>
    </w:p>
    <w:p w14:paraId="0371F27A" w14:textId="4E6A17E0" w:rsidR="00981918" w:rsidRDefault="00981918" w:rsidP="00433926">
      <w:pPr>
        <w:rPr>
          <w:rFonts w:ascii="Times New Roman" w:hAnsi="Times New Roman" w:cs="Times New Roman"/>
        </w:rPr>
      </w:pPr>
      <w:r>
        <w:drawing>
          <wp:inline distT="0" distB="0" distL="0" distR="0" wp14:anchorId="5722CE74" wp14:editId="24F7AD10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B620E" w14:textId="77777777" w:rsidR="00433926" w:rsidRPr="00433926" w:rsidRDefault="00433926" w:rsidP="00433926">
      <w:pPr>
        <w:rPr>
          <w:rFonts w:ascii="Times New Roman" w:hAnsi="Times New Roman" w:cs="Times New Roman"/>
        </w:rPr>
      </w:pPr>
    </w:p>
    <w:sectPr w:rsidR="00433926" w:rsidRPr="0043392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xMTEzNra0MLIwMDBV0lEKTi0uzszPAykwqgUAXCW9OiwAAAA="/>
  </w:docVars>
  <w:rsids>
    <w:rsidRoot w:val="00433926"/>
    <w:rsid w:val="00433926"/>
    <w:rsid w:val="007229C7"/>
    <w:rsid w:val="007F5F76"/>
    <w:rsid w:val="00981918"/>
    <w:rsid w:val="00B14A40"/>
    <w:rsid w:val="00B27B96"/>
    <w:rsid w:val="00DA60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5C9EAD"/>
  <w15:chartTrackingRefBased/>
  <w15:docId w15:val="{F7A94EA6-1E58-43DD-845A-68E3DC647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1</Words>
  <Characters>6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àng Vũ</dc:creator>
  <cp:keywords/>
  <dc:description/>
  <cp:lastModifiedBy>Hoàng Vũ</cp:lastModifiedBy>
  <cp:revision>2</cp:revision>
  <dcterms:created xsi:type="dcterms:W3CDTF">2020-07-17T07:30:00Z</dcterms:created>
  <dcterms:modified xsi:type="dcterms:W3CDTF">2020-07-17T08:19:00Z</dcterms:modified>
</cp:coreProperties>
</file>